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9CC5E" w14:textId="4BFD3F2D" w:rsidR="00882942" w:rsidRDefault="00882942">
      <w:r>
        <w:t xml:space="preserve">Team Eagle – </w:t>
      </w:r>
      <w:r w:rsidR="00B77989">
        <w:t>Thursday 14</w:t>
      </w:r>
      <w:r w:rsidR="00B77989" w:rsidRPr="00B77989">
        <w:rPr>
          <w:vertAlign w:val="superscript"/>
        </w:rPr>
        <w:t>th</w:t>
      </w:r>
      <w:r>
        <w:t xml:space="preserve"> January 2021</w:t>
      </w:r>
    </w:p>
    <w:p w14:paraId="2D1846E6" w14:textId="3F56BEA4" w:rsidR="001F1AD5" w:rsidRDefault="001F1AD5">
      <w:r>
        <w:t xml:space="preserve">Attendees: Sarah B, Hannah, Sarah C, Fatima, </w:t>
      </w:r>
      <w:r w:rsidR="00B77989">
        <w:t>Nathan (Chair)</w:t>
      </w:r>
    </w:p>
    <w:p w14:paraId="66A6938E" w14:textId="700A80E0" w:rsidR="00882942" w:rsidRDefault="00882942">
      <w:r>
        <w:t xml:space="preserve">Apologi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4"/>
        <w:gridCol w:w="5391"/>
        <w:gridCol w:w="1779"/>
      </w:tblGrid>
      <w:tr w:rsidR="00745B65" w14:paraId="5B2CE06F" w14:textId="77777777" w:rsidTr="00551002">
        <w:tc>
          <w:tcPr>
            <w:tcW w:w="1834" w:type="dxa"/>
            <w:shd w:val="clear" w:color="auto" w:fill="D9D9D9" w:themeFill="background1" w:themeFillShade="D9"/>
          </w:tcPr>
          <w:p w14:paraId="3A974265" w14:textId="77777777" w:rsidR="00745B65" w:rsidRPr="002C414E" w:rsidRDefault="00745B65" w:rsidP="001E17DF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391" w:type="dxa"/>
            <w:shd w:val="clear" w:color="auto" w:fill="D9D9D9" w:themeFill="background1" w:themeFillShade="D9"/>
          </w:tcPr>
          <w:p w14:paraId="57DAF1E2" w14:textId="13C6A909" w:rsidR="00745B65" w:rsidRPr="002C414E" w:rsidRDefault="00745B65" w:rsidP="001E17DF">
            <w:pPr>
              <w:rPr>
                <w:b/>
                <w:bCs/>
              </w:rPr>
            </w:pPr>
            <w:r>
              <w:rPr>
                <w:b/>
                <w:bCs/>
              </w:rPr>
              <w:t>Summary</w:t>
            </w:r>
          </w:p>
        </w:tc>
        <w:tc>
          <w:tcPr>
            <w:tcW w:w="1779" w:type="dxa"/>
            <w:shd w:val="clear" w:color="auto" w:fill="D9D9D9" w:themeFill="background1" w:themeFillShade="D9"/>
          </w:tcPr>
          <w:p w14:paraId="057E591A" w14:textId="63B20DE8" w:rsidR="00745B65" w:rsidRPr="002C414E" w:rsidRDefault="00745B65" w:rsidP="001E17DF">
            <w:pPr>
              <w:rPr>
                <w:b/>
                <w:bCs/>
              </w:rPr>
            </w:pPr>
            <w:r>
              <w:rPr>
                <w:b/>
                <w:bCs/>
              </w:rPr>
              <w:t>Actions</w:t>
            </w:r>
          </w:p>
        </w:tc>
      </w:tr>
      <w:tr w:rsidR="00745B65" w14:paraId="4E2511F3" w14:textId="77777777" w:rsidTr="00551002">
        <w:tc>
          <w:tcPr>
            <w:tcW w:w="1834" w:type="dxa"/>
          </w:tcPr>
          <w:p w14:paraId="63AADFAF" w14:textId="7177C906" w:rsidR="00745B65" w:rsidRDefault="00B77989" w:rsidP="001E17DF">
            <w:r>
              <w:t>Assignment 1</w:t>
            </w:r>
          </w:p>
        </w:tc>
        <w:tc>
          <w:tcPr>
            <w:tcW w:w="5391" w:type="dxa"/>
          </w:tcPr>
          <w:p w14:paraId="2D5422DA" w14:textId="616ECF11" w:rsidR="00745B65" w:rsidRPr="008D2077" w:rsidRDefault="00935E4D" w:rsidP="001E17DF">
            <w:r>
              <w:t>All a little confused on feedback. Sarah C went back to Juliet.</w:t>
            </w:r>
          </w:p>
        </w:tc>
        <w:tc>
          <w:tcPr>
            <w:tcW w:w="1779" w:type="dxa"/>
          </w:tcPr>
          <w:p w14:paraId="0FC9DCB7" w14:textId="474F6FB9" w:rsidR="00745B65" w:rsidRDefault="00745B65" w:rsidP="001E17DF">
            <w:pPr>
              <w:jc w:val="center"/>
            </w:pPr>
          </w:p>
        </w:tc>
      </w:tr>
      <w:tr w:rsidR="00745B65" w14:paraId="0EA42AAF" w14:textId="77777777" w:rsidTr="00551002">
        <w:tc>
          <w:tcPr>
            <w:tcW w:w="1834" w:type="dxa"/>
          </w:tcPr>
          <w:p w14:paraId="1ED523B8" w14:textId="55815B6C" w:rsidR="00745B65" w:rsidRDefault="00B77989" w:rsidP="001E17DF">
            <w:r>
              <w:t>Drafts</w:t>
            </w:r>
          </w:p>
        </w:tc>
        <w:tc>
          <w:tcPr>
            <w:tcW w:w="5391" w:type="dxa"/>
          </w:tcPr>
          <w:p w14:paraId="3C93463C" w14:textId="6CAAAF44" w:rsidR="00745B65" w:rsidRDefault="00600ECD" w:rsidP="00B77989">
            <w:r>
              <w:t>Harvard RMIT Referencing needs to be used</w:t>
            </w:r>
            <w:r>
              <w:t xml:space="preserve"> for consistency.</w:t>
            </w:r>
          </w:p>
        </w:tc>
        <w:tc>
          <w:tcPr>
            <w:tcW w:w="1779" w:type="dxa"/>
          </w:tcPr>
          <w:p w14:paraId="5F2A9190" w14:textId="6B12A422" w:rsidR="001F1AD5" w:rsidRDefault="001F1AD5" w:rsidP="00551002">
            <w:pPr>
              <w:ind w:left="174"/>
            </w:pPr>
            <w:r>
              <w:t xml:space="preserve"> </w:t>
            </w:r>
            <w:r w:rsidR="00935E4D">
              <w:t>Nathan to put together tools.</w:t>
            </w:r>
          </w:p>
          <w:p w14:paraId="452FA3DD" w14:textId="34574C98" w:rsidR="00600ECD" w:rsidRDefault="00600ECD" w:rsidP="00551002">
            <w:pPr>
              <w:ind w:left="174"/>
            </w:pPr>
            <w:r>
              <w:t>Sarah B to talk to Juliet on Industry Data section</w:t>
            </w:r>
            <w:r w:rsidR="00AE63E5">
              <w:t xml:space="preserve"> and reduce content.</w:t>
            </w:r>
          </w:p>
          <w:p w14:paraId="14224394" w14:textId="7F975E45" w:rsidR="00AE63E5" w:rsidRDefault="00AE63E5" w:rsidP="00551002">
            <w:pPr>
              <w:ind w:left="174"/>
            </w:pPr>
            <w:r>
              <w:t>Sarah C to talk to Juliet on Project Idea to review what has been done and get clarity on where to focus.</w:t>
            </w:r>
          </w:p>
          <w:p w14:paraId="6D088702" w14:textId="12CD0F14" w:rsidR="00AE63E5" w:rsidRDefault="00AE63E5" w:rsidP="00551002">
            <w:pPr>
              <w:ind w:left="174"/>
            </w:pPr>
            <w:r>
              <w:t>Fatima to adjust Cyber Security to be Q&amp;A.</w:t>
            </w:r>
          </w:p>
          <w:p w14:paraId="30D8F7B8" w14:textId="0716D250" w:rsidR="00600ECD" w:rsidRDefault="00600ECD" w:rsidP="00551002">
            <w:pPr>
              <w:ind w:left="174"/>
            </w:pPr>
          </w:p>
        </w:tc>
      </w:tr>
      <w:tr w:rsidR="00B77989" w14:paraId="7CB55001" w14:textId="77777777" w:rsidTr="00551002">
        <w:tc>
          <w:tcPr>
            <w:tcW w:w="1834" w:type="dxa"/>
          </w:tcPr>
          <w:p w14:paraId="57C02F16" w14:textId="45D2C029" w:rsidR="00B77989" w:rsidRDefault="00B77989" w:rsidP="001E17DF">
            <w:r>
              <w:t>Style</w:t>
            </w:r>
          </w:p>
        </w:tc>
        <w:tc>
          <w:tcPr>
            <w:tcW w:w="5391" w:type="dxa"/>
          </w:tcPr>
          <w:p w14:paraId="02DB3DB5" w14:textId="02362398" w:rsidR="00B77989" w:rsidRDefault="00B77989" w:rsidP="001E17DF">
            <w:r>
              <w:t>Colours, Font, navigation</w:t>
            </w:r>
          </w:p>
        </w:tc>
        <w:tc>
          <w:tcPr>
            <w:tcW w:w="1779" w:type="dxa"/>
          </w:tcPr>
          <w:p w14:paraId="2FDAECA5" w14:textId="618253F8" w:rsidR="00B77989" w:rsidRDefault="00600ECD" w:rsidP="001E17DF">
            <w:pPr>
              <w:jc w:val="center"/>
            </w:pPr>
            <w:r>
              <w:t>All to install</w:t>
            </w:r>
            <w:r w:rsidR="00935E4D">
              <w:t xml:space="preserve"> </w:t>
            </w:r>
            <w:proofErr w:type="spellStart"/>
            <w:r w:rsidR="00935E4D">
              <w:t>editorconfig</w:t>
            </w:r>
            <w:proofErr w:type="spellEnd"/>
            <w:r w:rsidR="00935E4D">
              <w:t xml:space="preserve">. </w:t>
            </w:r>
            <w:r>
              <w:t>Fatima to setup</w:t>
            </w:r>
            <w:r w:rsidR="00935E4D">
              <w:t xml:space="preserve"> bootstrap.</w:t>
            </w:r>
          </w:p>
        </w:tc>
      </w:tr>
      <w:tr w:rsidR="00745B65" w14:paraId="701E4965" w14:textId="77777777" w:rsidTr="00551002">
        <w:tc>
          <w:tcPr>
            <w:tcW w:w="1834" w:type="dxa"/>
          </w:tcPr>
          <w:p w14:paraId="3065AA46" w14:textId="795B4A5A" w:rsidR="00745B65" w:rsidRDefault="00600ECD" w:rsidP="001E17DF">
            <w:proofErr w:type="spellStart"/>
            <w:r>
              <w:t>Github</w:t>
            </w:r>
            <w:proofErr w:type="spellEnd"/>
          </w:p>
        </w:tc>
        <w:tc>
          <w:tcPr>
            <w:tcW w:w="5391" w:type="dxa"/>
          </w:tcPr>
          <w:p w14:paraId="54671E45" w14:textId="34A012E4" w:rsidR="00B77989" w:rsidRDefault="00B77989" w:rsidP="00B77989"/>
          <w:p w14:paraId="47421E83" w14:textId="5F8BE89A" w:rsidR="001F1AD5" w:rsidRDefault="001F1AD5" w:rsidP="001E17DF"/>
        </w:tc>
        <w:tc>
          <w:tcPr>
            <w:tcW w:w="1779" w:type="dxa"/>
          </w:tcPr>
          <w:p w14:paraId="4E9974AF" w14:textId="0E6F808B" w:rsidR="00745B65" w:rsidRDefault="00AE63E5" w:rsidP="001E17DF">
            <w:pPr>
              <w:jc w:val="center"/>
            </w:pPr>
            <w:r>
              <w:t>All content finalised by Sunday.</w:t>
            </w:r>
          </w:p>
        </w:tc>
      </w:tr>
      <w:tr w:rsidR="00745B65" w14:paraId="0250BE98" w14:textId="77777777" w:rsidTr="00551002">
        <w:trPr>
          <w:trHeight w:val="64"/>
        </w:trPr>
        <w:tc>
          <w:tcPr>
            <w:tcW w:w="1834" w:type="dxa"/>
          </w:tcPr>
          <w:p w14:paraId="508EC86D" w14:textId="77777777" w:rsidR="00745B65" w:rsidRDefault="00745B65" w:rsidP="001E17DF">
            <w:r>
              <w:t>Next meeting</w:t>
            </w:r>
          </w:p>
        </w:tc>
        <w:tc>
          <w:tcPr>
            <w:tcW w:w="5391" w:type="dxa"/>
          </w:tcPr>
          <w:p w14:paraId="10ABD2CB" w14:textId="374CE498" w:rsidR="00745B65" w:rsidRDefault="00B77989" w:rsidP="001E17DF">
            <w:r>
              <w:t>Sunday</w:t>
            </w:r>
            <w:r w:rsidR="00882942">
              <w:t xml:space="preserve"> January </w:t>
            </w:r>
            <w:r>
              <w:t>1</w:t>
            </w:r>
            <w:r w:rsidR="00882942">
              <w:t>7</w:t>
            </w:r>
            <w:r w:rsidR="00882942" w:rsidRPr="00882942">
              <w:rPr>
                <w:vertAlign w:val="superscript"/>
              </w:rPr>
              <w:t>th</w:t>
            </w:r>
            <w:r w:rsidR="00882942">
              <w:t xml:space="preserve"> at </w:t>
            </w:r>
            <w:r>
              <w:t>5</w:t>
            </w:r>
            <w:r w:rsidR="00882942">
              <w:t>pm</w:t>
            </w:r>
            <w:r w:rsidR="00745B65">
              <w:t xml:space="preserve"> </w:t>
            </w:r>
          </w:p>
        </w:tc>
        <w:tc>
          <w:tcPr>
            <w:tcW w:w="1779" w:type="dxa"/>
          </w:tcPr>
          <w:p w14:paraId="2AC27D61" w14:textId="5E2B48C1" w:rsidR="00745B65" w:rsidRDefault="00745B65" w:rsidP="001E17DF">
            <w:pPr>
              <w:jc w:val="center"/>
            </w:pPr>
          </w:p>
        </w:tc>
      </w:tr>
    </w:tbl>
    <w:p w14:paraId="14AE3348" w14:textId="77777777" w:rsidR="00240C8A" w:rsidRDefault="00240C8A"/>
    <w:sectPr w:rsidR="00240C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1C139B"/>
    <w:multiLevelType w:val="hybridMultilevel"/>
    <w:tmpl w:val="D0E438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tjS1MDEyMTYyM7FU0lEKTi0uzszPAykwqgUAL2/jliwAAAA="/>
  </w:docVars>
  <w:rsids>
    <w:rsidRoot w:val="00745B65"/>
    <w:rsid w:val="001F1AD5"/>
    <w:rsid w:val="00240C8A"/>
    <w:rsid w:val="002D6D0C"/>
    <w:rsid w:val="00551002"/>
    <w:rsid w:val="005F05F1"/>
    <w:rsid w:val="00600ECD"/>
    <w:rsid w:val="00745B65"/>
    <w:rsid w:val="00882942"/>
    <w:rsid w:val="00935E4D"/>
    <w:rsid w:val="00AE63E5"/>
    <w:rsid w:val="00B77989"/>
    <w:rsid w:val="00E7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6D0EB"/>
  <w15:chartTrackingRefBased/>
  <w15:docId w15:val="{7B4B6626-B3D7-4FD6-9EBE-33A899850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B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5B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5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FA99DE-AFCC-427E-8E42-CCEDE70B59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C8EA85-C5D1-4895-AEAD-C9DF3EB0AE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076EFA-8FA0-487B-853C-135CCEAC5F9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89E3D4B-BF90-42B7-BE11-F306D58C44B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Nathan Smith</cp:lastModifiedBy>
  <cp:revision>2</cp:revision>
  <dcterms:created xsi:type="dcterms:W3CDTF">2021-01-14T08:00:00Z</dcterms:created>
  <dcterms:modified xsi:type="dcterms:W3CDTF">2021-01-14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